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0A01DD5B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 xml:space="preserve">Celková cena za dodanie požadovaného predmetu zákazky vyjadrená </w:t>
      </w:r>
      <w:r w:rsidR="005401EE">
        <w:rPr>
          <w:rFonts w:ascii="Arial Narrow" w:hAnsi="Arial Narrow"/>
          <w:b/>
          <w:sz w:val="22"/>
          <w:szCs w:val="22"/>
        </w:rPr>
        <w:br/>
      </w:r>
      <w:r w:rsidRPr="00EB3EE6">
        <w:rPr>
          <w:rFonts w:ascii="Arial Narrow" w:hAnsi="Arial Narrow"/>
          <w:b/>
          <w:sz w:val="22"/>
          <w:szCs w:val="22"/>
        </w:rPr>
        <w:t>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4A84153E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 xml:space="preserve">Jediným kritériom na vyhodnotenie ponúk je najnižšia navrhovaná celková cena za dodanie požadovaného predmetu zákazky vyjadrená v EUR bez DPH, uvedená v ponuke uchádzača podľa </w:t>
      </w:r>
      <w:r w:rsidR="005401EE">
        <w:rPr>
          <w:rFonts w:ascii="Arial Narrow" w:hAnsi="Arial Narrow"/>
          <w:sz w:val="22"/>
          <w:szCs w:val="22"/>
        </w:rPr>
        <w:t>P</w:t>
      </w:r>
      <w:r w:rsidRPr="00EB3EE6">
        <w:rPr>
          <w:rFonts w:ascii="Arial Narrow" w:hAnsi="Arial Narrow"/>
          <w:sz w:val="22"/>
          <w:szCs w:val="22"/>
        </w:rPr>
        <w:t>rílohy č. 3 týchto súťažných podkladov. Všetky ceny uv</w:t>
      </w:r>
      <w:r w:rsidR="005401EE">
        <w:rPr>
          <w:rFonts w:ascii="Arial Narrow" w:hAnsi="Arial Narrow"/>
          <w:sz w:val="22"/>
          <w:szCs w:val="22"/>
        </w:rPr>
        <w:t>edené v ponuke uchádzača podľa P</w:t>
      </w:r>
      <w:r w:rsidRPr="00EB3EE6">
        <w:rPr>
          <w:rFonts w:ascii="Arial Narrow" w:hAnsi="Arial Narrow"/>
          <w:sz w:val="22"/>
          <w:szCs w:val="22"/>
        </w:rPr>
        <w:t>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 xml:space="preserve">Celková  cena za dodanie požadovaného predmetu zákazky vyjadrená v </w:t>
      </w:r>
      <w:r w:rsidRPr="005401EE">
        <w:rPr>
          <w:rFonts w:ascii="Arial Narrow" w:hAnsi="Arial Narrow" w:cs="Arial"/>
          <w:b/>
          <w:sz w:val="22"/>
          <w:szCs w:val="22"/>
        </w:rPr>
        <w:t>EUR bez DPH</w:t>
      </w:r>
      <w:r w:rsidRPr="00EB3EE6">
        <w:rPr>
          <w:rFonts w:ascii="Arial Narrow" w:hAnsi="Arial Narrow" w:cs="Arial"/>
          <w:sz w:val="22"/>
          <w:szCs w:val="22"/>
        </w:rPr>
        <w:t>:</w:t>
      </w:r>
    </w:p>
    <w:p w14:paraId="35AA468C" w14:textId="441A8120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</w:t>
      </w:r>
      <w:r w:rsidR="005401EE">
        <w:rPr>
          <w:rFonts w:ascii="Arial Narrow" w:eastAsia="Calibri" w:hAnsi="Arial Narrow"/>
          <w:sz w:val="22"/>
          <w:szCs w:val="22"/>
          <w:lang w:eastAsia="sk-SK"/>
        </w:rPr>
        <w:br/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za prvú, t.</w:t>
      </w:r>
      <w:r w:rsidR="005401EE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j. úspešnú ponuku, odporučí komisia na vyhodnotenie ponúk, verejnému obstarávateľovi prijať.</w:t>
      </w:r>
    </w:p>
    <w:p w14:paraId="51BB13BB" w14:textId="1A7D86E4" w:rsidR="00345511" w:rsidRPr="005401EE" w:rsidRDefault="00345511" w:rsidP="005401E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</w:t>
      </w:r>
      <w:r w:rsidR="005401EE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j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="005401EE" w:rsidRPr="00290757">
        <w:rPr>
          <w:rFonts w:ascii="Arial Narrow" w:eastAsia="Calibri" w:hAnsi="Arial Narrow"/>
          <w:b/>
          <w:sz w:val="22"/>
          <w:szCs w:val="22"/>
          <w:lang w:eastAsia="sk-SK"/>
        </w:rPr>
        <w:t>nižšia cena v rámci položky č. 1 „Náhlavové súpravy s mikrofónom“.</w:t>
      </w:r>
      <w:bookmarkStart w:id="0" w:name="_GoBack"/>
      <w:bookmarkEnd w:id="0"/>
      <w:r w:rsidR="005401EE" w:rsidRPr="005401EE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DF1DC" w14:textId="77777777" w:rsidR="00DA68DC" w:rsidRDefault="00DA68DC" w:rsidP="007C6581">
      <w:r>
        <w:separator/>
      </w:r>
    </w:p>
  </w:endnote>
  <w:endnote w:type="continuationSeparator" w:id="0">
    <w:p w14:paraId="61211053" w14:textId="77777777" w:rsidR="00DA68DC" w:rsidRDefault="00DA68D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C92CB" w14:textId="77777777" w:rsidR="00113D3F" w:rsidRDefault="00113D3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04280CC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90757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290757" w:rsidRPr="00290757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DA257" w14:textId="77777777" w:rsidR="00113D3F" w:rsidRDefault="00113D3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B44EAD" w14:textId="77777777" w:rsidR="00DA68DC" w:rsidRDefault="00DA68DC" w:rsidP="007C6581">
      <w:r>
        <w:separator/>
      </w:r>
    </w:p>
  </w:footnote>
  <w:footnote w:type="continuationSeparator" w:id="0">
    <w:p w14:paraId="589DC214" w14:textId="77777777" w:rsidR="00DA68DC" w:rsidRDefault="00DA68D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3799E" w14:textId="77777777" w:rsidR="00113D3F" w:rsidRDefault="00113D3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113D3F" w:rsidRDefault="008A469F" w:rsidP="00AE6C8E">
    <w:pPr>
      <w:pStyle w:val="Hlavika"/>
      <w:jc w:val="right"/>
      <w:rPr>
        <w:rFonts w:ascii="Arial Narrow" w:hAnsi="Arial Narrow"/>
        <w:sz w:val="18"/>
        <w:szCs w:val="18"/>
      </w:rPr>
    </w:pPr>
    <w:r w:rsidRPr="00113D3F">
      <w:rPr>
        <w:rFonts w:ascii="Arial Narrow" w:hAnsi="Arial Narrow"/>
        <w:sz w:val="18"/>
        <w:szCs w:val="18"/>
      </w:rPr>
      <w:t xml:space="preserve">Príloha č. </w:t>
    </w:r>
    <w:r w:rsidR="00554084" w:rsidRPr="00113D3F">
      <w:rPr>
        <w:rFonts w:ascii="Arial Narrow" w:hAnsi="Arial Narrow"/>
        <w:sz w:val="18"/>
        <w:szCs w:val="18"/>
      </w:rPr>
      <w:t>4</w:t>
    </w:r>
    <w:r w:rsidR="00EB3EE6" w:rsidRPr="00113D3F">
      <w:rPr>
        <w:rFonts w:ascii="Arial Narrow" w:hAnsi="Arial Narrow"/>
        <w:sz w:val="18"/>
        <w:szCs w:val="18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B31DE" w14:textId="77777777" w:rsidR="00113D3F" w:rsidRDefault="00113D3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3D3F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757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10051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01EE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25AA7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00F3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68DC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37387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A3F1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mília Ochodnická</cp:lastModifiedBy>
  <cp:revision>13</cp:revision>
  <cp:lastPrinted>2022-09-29T14:23:00Z</cp:lastPrinted>
  <dcterms:created xsi:type="dcterms:W3CDTF">2023-06-23T08:06:00Z</dcterms:created>
  <dcterms:modified xsi:type="dcterms:W3CDTF">2024-07-17T06:47:00Z</dcterms:modified>
</cp:coreProperties>
</file>